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B74E64" w14:textId="51904EA8" w:rsidR="00B7665F" w:rsidRDefault="001D16DA" w:rsidP="00155AF4">
      <w:pPr>
        <w:rPr>
          <w:b/>
          <w:bCs/>
          <w:sz w:val="24"/>
          <w:szCs w:val="24"/>
        </w:rPr>
      </w:pPr>
      <w:commentRangeStart w:id="0"/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782144" behindDoc="1" locked="0" layoutInCell="1" allowOverlap="1" wp14:anchorId="1BF8F1D0" wp14:editId="460FE71F">
            <wp:simplePos x="0" y="0"/>
            <wp:positionH relativeFrom="column">
              <wp:posOffset>2476500</wp:posOffset>
            </wp:positionH>
            <wp:positionV relativeFrom="paragraph">
              <wp:posOffset>-297815</wp:posOffset>
            </wp:positionV>
            <wp:extent cx="2363190" cy="236319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berdeen_RGB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3190" cy="236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commentRangeEnd w:id="0"/>
      <w:r>
        <w:rPr>
          <w:rStyle w:val="CommentReference"/>
        </w:rPr>
        <w:commentReference w:id="0"/>
      </w:r>
      <w:r w:rsidR="00785DF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58547AD" wp14:editId="1903EB4A">
                <wp:simplePos x="0" y="0"/>
                <wp:positionH relativeFrom="column">
                  <wp:posOffset>-533400</wp:posOffset>
                </wp:positionH>
                <wp:positionV relativeFrom="paragraph">
                  <wp:posOffset>-431166</wp:posOffset>
                </wp:positionV>
                <wp:extent cx="8439150" cy="6143625"/>
                <wp:effectExtent l="19050" t="19050" r="1905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39150" cy="61436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0DA8D7" id="Rectangle 10" o:spid="_x0000_s1026" style="position:absolute;margin-left:-42pt;margin-top:-33.95pt;width:664.5pt;height:483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" filled="f" strokecolor="black [3213]" strokeweight="3pt"/>
            </w:pict>
          </mc:Fallback>
        </mc:AlternateContent>
      </w:r>
      <w:r w:rsidR="00B7665F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D5E60E" wp14:editId="2BE7A0EC">
                <wp:simplePos x="0" y="0"/>
                <wp:positionH relativeFrom="column">
                  <wp:posOffset>-323850</wp:posOffset>
                </wp:positionH>
                <wp:positionV relativeFrom="paragraph">
                  <wp:posOffset>-222250</wp:posOffset>
                </wp:positionV>
                <wp:extent cx="8001000" cy="5724525"/>
                <wp:effectExtent l="38100" t="38100" r="38100" b="4762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5724525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24496D" id="Rectangle 9" o:spid="_x0000_s1026" style="position:absolute;margin-left:-25.5pt;margin-top:-17.5pt;width:630pt;height:450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" filled="f" strokecolor="#1f497d [3215]" strokeweight="6pt"/>
            </w:pict>
          </mc:Fallback>
        </mc:AlternateContent>
      </w:r>
    </w:p>
    <w:p w14:paraId="2E473622" w14:textId="7053B0B5" w:rsidR="00B7665F" w:rsidRDefault="00B7665F" w:rsidP="00155AF4">
      <w:pPr>
        <w:rPr>
          <w:b/>
          <w:bCs/>
          <w:sz w:val="24"/>
          <w:szCs w:val="24"/>
        </w:rPr>
      </w:pPr>
    </w:p>
    <w:p w14:paraId="7CF48E17" w14:textId="4077DE19" w:rsidR="00B7665F" w:rsidRPr="00155B1F" w:rsidRDefault="00B7665F" w:rsidP="001D16DA">
      <w:pPr>
        <w:rPr>
          <w:b/>
          <w:bCs/>
          <w:sz w:val="24"/>
          <w:szCs w:val="24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E0CAECF" wp14:editId="76BB71DE">
                <wp:simplePos x="0" y="0"/>
                <wp:positionH relativeFrom="column">
                  <wp:posOffset>-321945</wp:posOffset>
                </wp:positionH>
                <wp:positionV relativeFrom="paragraph">
                  <wp:posOffset>-187960</wp:posOffset>
                </wp:positionV>
                <wp:extent cx="8686800" cy="6172200"/>
                <wp:effectExtent l="1905" t="0" r="0" b="3175"/>
                <wp:wrapNone/>
                <wp:docPr id="1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686800" cy="6172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0" cmpd="thinThick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C3DF1C" id="Rectangle 3" o:spid="_x0000_s1026" style="position:absolute;margin-left:-25.35pt;margin-top:-14.8pt;width:684pt;height:48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" filled="f" stroked="f" strokeweight="10pt">
                <v:stroke linestyle="thinThick"/>
              </v:rect>
            </w:pict>
          </mc:Fallback>
        </mc:AlternateContent>
      </w:r>
    </w:p>
    <w:p w14:paraId="4CFBFD18" w14:textId="48546173" w:rsidR="00B7665F" w:rsidRPr="007D4EB8" w:rsidRDefault="00B7665F" w:rsidP="00F8121A">
      <w:pPr>
        <w:jc w:val="center"/>
        <w:rPr>
          <w:rFonts w:asciiTheme="minorHAnsi" w:hAnsiTheme="minorHAnsi" w:cstheme="minorHAnsi"/>
          <w:b/>
          <w:bCs/>
          <w:i/>
          <w:iCs/>
          <w:sz w:val="72"/>
          <w:szCs w:val="72"/>
        </w:rPr>
      </w:pPr>
    </w:p>
    <w:p w14:paraId="7A295B8E" w14:textId="11987D62" w:rsidR="00B7665F" w:rsidRPr="007D4EB8" w:rsidRDefault="00B7665F" w:rsidP="004726C6">
      <w:pPr>
        <w:rPr>
          <w:rFonts w:asciiTheme="minorHAnsi" w:hAnsiTheme="minorHAnsi" w:cstheme="minorHAnsi"/>
          <w:b/>
          <w:bCs/>
          <w:i/>
          <w:iCs/>
          <w:sz w:val="72"/>
          <w:szCs w:val="72"/>
        </w:rPr>
      </w:pPr>
    </w:p>
    <w:p w14:paraId="220EC5EF" w14:textId="77777777" w:rsidR="007D4EB8" w:rsidRPr="007D4EB8" w:rsidRDefault="007D4EB8" w:rsidP="004726C6">
      <w:pPr>
        <w:rPr>
          <w:rFonts w:asciiTheme="minorHAnsi" w:hAnsiTheme="minorHAnsi" w:cstheme="minorHAnsi"/>
          <w:b/>
          <w:bCs/>
          <w:i/>
          <w:iCs/>
          <w:sz w:val="48"/>
          <w:szCs w:val="48"/>
        </w:rPr>
      </w:pPr>
    </w:p>
    <w:p w14:paraId="61E256F3" w14:textId="2A1C95BF" w:rsidR="004726C6" w:rsidRPr="007D4EB8" w:rsidRDefault="001D16DA" w:rsidP="001D16DA">
      <w:pPr>
        <w:jc w:val="center"/>
        <w:rPr>
          <w:rFonts w:asciiTheme="minorHAnsi" w:hAnsiTheme="minorHAnsi" w:cstheme="minorHAnsi"/>
          <w:sz w:val="32"/>
          <w:szCs w:val="32"/>
        </w:rPr>
      </w:pPr>
      <w:r w:rsidRPr="007D4EB8">
        <w:rPr>
          <w:rFonts w:asciiTheme="minorHAnsi" w:hAnsiTheme="minorHAnsi" w:cstheme="minorHAnsi"/>
          <w:sz w:val="32"/>
          <w:szCs w:val="32"/>
        </w:rPr>
        <w:t>This certificate is proudly presented to</w:t>
      </w:r>
      <w:r w:rsidRPr="007D4EB8">
        <w:rPr>
          <w:rFonts w:asciiTheme="minorHAnsi" w:hAnsiTheme="minorHAnsi" w:cstheme="minorHAnsi"/>
          <w:sz w:val="32"/>
          <w:szCs w:val="32"/>
        </w:rPr>
        <w:br/>
      </w:r>
      <w:r w:rsidR="00C17CBB" w:rsidRPr="007D4EB8">
        <w:rPr>
          <w:rFonts w:asciiTheme="minorHAnsi" w:hAnsiTheme="minorHAnsi" w:cstheme="minorHAnsi"/>
          <w:b/>
          <w:i/>
          <w:color w:val="000000" w:themeColor="text1"/>
          <w:sz w:val="52"/>
          <w:szCs w:val="52"/>
        </w:rPr>
        <w:t>[</w:t>
      </w:r>
      <w:r w:rsidR="00B31249" w:rsidRPr="007D4EB8">
        <w:rPr>
          <w:rFonts w:asciiTheme="minorHAnsi" w:hAnsiTheme="minorHAnsi" w:cstheme="minorHAnsi"/>
          <w:b/>
          <w:i/>
          <w:color w:val="000000" w:themeColor="text1"/>
          <w:sz w:val="52"/>
          <w:szCs w:val="52"/>
        </w:rPr>
        <w:t>Volunteer Name</w:t>
      </w:r>
      <w:r w:rsidR="00A12A08" w:rsidRPr="007D4EB8">
        <w:rPr>
          <w:rFonts w:asciiTheme="minorHAnsi" w:hAnsiTheme="minorHAnsi" w:cstheme="minorHAnsi"/>
          <w:b/>
          <w:i/>
          <w:color w:val="000000" w:themeColor="text1"/>
          <w:sz w:val="52"/>
          <w:szCs w:val="52"/>
        </w:rPr>
        <w:t>]</w:t>
      </w:r>
      <w:r w:rsidRPr="007D4EB8">
        <w:rPr>
          <w:rFonts w:asciiTheme="minorHAnsi" w:hAnsiTheme="minorHAnsi" w:cstheme="minorHAnsi"/>
          <w:sz w:val="32"/>
          <w:szCs w:val="32"/>
        </w:rPr>
        <w:br/>
        <w:t xml:space="preserve">for </w:t>
      </w:r>
      <w:r w:rsidR="004726C6" w:rsidRPr="007D4EB8">
        <w:rPr>
          <w:rFonts w:asciiTheme="minorHAnsi" w:hAnsiTheme="minorHAnsi" w:cstheme="minorHAnsi"/>
          <w:color w:val="000000" w:themeColor="text1"/>
          <w:sz w:val="32"/>
          <w:szCs w:val="32"/>
        </w:rPr>
        <w:t>serv</w:t>
      </w:r>
      <w:r w:rsidRPr="007D4EB8">
        <w:rPr>
          <w:rFonts w:asciiTheme="minorHAnsi" w:hAnsiTheme="minorHAnsi" w:cstheme="minorHAnsi"/>
          <w:color w:val="000000" w:themeColor="text1"/>
          <w:sz w:val="32"/>
          <w:szCs w:val="32"/>
        </w:rPr>
        <w:t>ing</w:t>
      </w:r>
      <w:r w:rsidR="004726C6" w:rsidRPr="007D4EB8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as</w:t>
      </w:r>
      <w:r w:rsidRPr="007D4EB8">
        <w:rPr>
          <w:rFonts w:asciiTheme="minorHAnsi" w:hAnsiTheme="minorHAnsi" w:cstheme="minorHAnsi"/>
          <w:sz w:val="32"/>
          <w:szCs w:val="32"/>
        </w:rPr>
        <w:br/>
      </w:r>
      <w:r w:rsidR="006B54C1" w:rsidRPr="007D4EB8">
        <w:rPr>
          <w:rFonts w:asciiTheme="minorHAnsi" w:hAnsiTheme="minorHAnsi" w:cstheme="minorHAnsi"/>
          <w:b/>
          <w:i/>
          <w:color w:val="000000" w:themeColor="text1"/>
          <w:sz w:val="52"/>
          <w:szCs w:val="52"/>
        </w:rPr>
        <w:t xml:space="preserve">[Term Dates] </w:t>
      </w:r>
      <w:r w:rsidRPr="007D4EB8">
        <w:rPr>
          <w:rFonts w:asciiTheme="minorHAnsi" w:hAnsiTheme="minorHAnsi" w:cstheme="minorHAnsi"/>
          <w:b/>
          <w:i/>
          <w:color w:val="000000" w:themeColor="text1"/>
          <w:sz w:val="52"/>
          <w:szCs w:val="52"/>
        </w:rPr>
        <w:t>[</w:t>
      </w:r>
      <w:r w:rsidR="00B31249" w:rsidRPr="007D4EB8">
        <w:rPr>
          <w:rFonts w:asciiTheme="minorHAnsi" w:hAnsiTheme="minorHAnsi" w:cstheme="minorHAnsi"/>
          <w:b/>
          <w:i/>
          <w:color w:val="000000" w:themeColor="text1"/>
          <w:sz w:val="52"/>
          <w:szCs w:val="52"/>
        </w:rPr>
        <w:t>Volunteer Opportunity Title</w:t>
      </w:r>
      <w:r w:rsidRPr="007D4EB8">
        <w:rPr>
          <w:rFonts w:asciiTheme="minorHAnsi" w:hAnsiTheme="minorHAnsi" w:cstheme="minorHAnsi"/>
          <w:b/>
          <w:i/>
          <w:color w:val="000000" w:themeColor="text1"/>
          <w:sz w:val="52"/>
          <w:szCs w:val="52"/>
        </w:rPr>
        <w:t>]</w:t>
      </w:r>
      <w:r w:rsidR="004726C6" w:rsidRPr="007D4EB8">
        <w:rPr>
          <w:rFonts w:asciiTheme="minorHAnsi" w:hAnsiTheme="minorHAnsi" w:cstheme="minorHAnsi"/>
          <w:b/>
          <w:i/>
          <w:color w:val="000000" w:themeColor="text1"/>
          <w:sz w:val="52"/>
          <w:szCs w:val="52"/>
        </w:rPr>
        <w:t xml:space="preserve"> </w:t>
      </w:r>
    </w:p>
    <w:p w14:paraId="00246117" w14:textId="5EB29F9A" w:rsidR="004726C6" w:rsidRDefault="004726C6" w:rsidP="004726C6">
      <w:pPr>
        <w:jc w:val="center"/>
        <w:rPr>
          <w:rFonts w:asciiTheme="minorHAnsi" w:hAnsiTheme="minorHAnsi" w:cstheme="minorHAnsi"/>
          <w:color w:val="000000" w:themeColor="text1"/>
          <w:sz w:val="32"/>
          <w:szCs w:val="32"/>
          <w:lang w:val="en-GB"/>
        </w:rPr>
      </w:pPr>
    </w:p>
    <w:p w14:paraId="05A1B522" w14:textId="27AE9931" w:rsidR="00425A24" w:rsidRDefault="00425A24" w:rsidP="004726C6">
      <w:pPr>
        <w:jc w:val="center"/>
        <w:rPr>
          <w:rFonts w:asciiTheme="minorHAnsi" w:hAnsiTheme="minorHAnsi" w:cstheme="minorHAnsi"/>
          <w:color w:val="000000" w:themeColor="text1"/>
          <w:sz w:val="32"/>
          <w:szCs w:val="32"/>
          <w:lang w:val="en-GB"/>
        </w:rPr>
      </w:pPr>
    </w:p>
    <w:p w14:paraId="0AF38714" w14:textId="77777777" w:rsidR="001D16DA" w:rsidRDefault="00C17CBB" w:rsidP="001D16DA">
      <w:pPr>
        <w:rPr>
          <w:rFonts w:asciiTheme="minorHAnsi" w:hAnsiTheme="minorHAnsi" w:cstheme="minorHAnsi"/>
        </w:rPr>
      </w:pPr>
      <w:r w:rsidRPr="001D16DA">
        <w:rPr>
          <w:rFonts w:asciiTheme="minorHAnsi" w:hAnsiTheme="minorHAnsi" w:cstheme="minorHAnsi"/>
        </w:rPr>
        <w:tab/>
        <w:t xml:space="preserve">      </w:t>
      </w:r>
    </w:p>
    <w:p w14:paraId="60401E2B" w14:textId="6519E059" w:rsidR="001D16DA" w:rsidRDefault="001D16DA" w:rsidP="001D16DA">
      <w:pPr>
        <w:rPr>
          <w:rFonts w:asciiTheme="minorHAnsi" w:hAnsiTheme="minorHAnsi" w:cstheme="minorHAnsi"/>
        </w:rPr>
      </w:pPr>
    </w:p>
    <w:p w14:paraId="2CC094AB" w14:textId="77777777" w:rsidR="007D4EB8" w:rsidRDefault="007D4EB8" w:rsidP="001D16DA">
      <w:pPr>
        <w:rPr>
          <w:rFonts w:asciiTheme="minorHAnsi" w:hAnsiTheme="minorHAnsi" w:cstheme="minorHAnsi"/>
        </w:rPr>
      </w:pPr>
    </w:p>
    <w:p w14:paraId="0E734DAA" w14:textId="65CA2EFF" w:rsidR="001D16DA" w:rsidRDefault="00C17CBB" w:rsidP="001D16DA">
      <w:pPr>
        <w:jc w:val="center"/>
        <w:rPr>
          <w:rFonts w:asciiTheme="minorHAnsi" w:hAnsiTheme="minorHAnsi" w:cstheme="minorHAnsi"/>
          <w:noProof/>
          <w:sz w:val="40"/>
          <w:szCs w:val="40"/>
        </w:rPr>
      </w:pPr>
      <w:r w:rsidRPr="001600CB">
        <w:rPr>
          <w:rFonts w:asciiTheme="minorHAnsi" w:hAnsiTheme="minorHAnsi" w:cstheme="minorHAnsi"/>
          <w:sz w:val="28"/>
          <w:szCs w:val="28"/>
        </w:rPr>
        <w:t>[</w:t>
      </w:r>
      <w:r w:rsidR="00DE3669">
        <w:rPr>
          <w:rFonts w:asciiTheme="minorHAnsi" w:hAnsiTheme="minorHAnsi" w:cstheme="minorHAnsi"/>
          <w:sz w:val="28"/>
          <w:szCs w:val="28"/>
        </w:rPr>
        <w:t>Chair</w:t>
      </w:r>
      <w:r w:rsidR="00C84576" w:rsidRPr="001600CB">
        <w:rPr>
          <w:rFonts w:asciiTheme="minorHAnsi" w:hAnsiTheme="minorHAnsi" w:cstheme="minorHAnsi"/>
          <w:sz w:val="28"/>
          <w:szCs w:val="28"/>
        </w:rPr>
        <w:t xml:space="preserve"> </w:t>
      </w:r>
      <w:r w:rsidRPr="001600CB">
        <w:rPr>
          <w:rFonts w:asciiTheme="minorHAnsi" w:hAnsiTheme="minorHAnsi" w:cstheme="minorHAnsi"/>
          <w:sz w:val="28"/>
          <w:szCs w:val="28"/>
        </w:rPr>
        <w:t>Signature</w:t>
      </w:r>
      <w:r w:rsidR="001D16DA" w:rsidRPr="001600CB">
        <w:rPr>
          <w:rFonts w:asciiTheme="minorHAnsi" w:hAnsiTheme="minorHAnsi" w:cstheme="minorHAnsi"/>
          <w:sz w:val="28"/>
          <w:szCs w:val="28"/>
        </w:rPr>
        <w:t>]</w:t>
      </w:r>
      <w:r w:rsidR="001600CB" w:rsidRPr="001600CB">
        <w:rPr>
          <w:rFonts w:asciiTheme="minorHAnsi" w:hAnsiTheme="minorHAnsi" w:cstheme="minorHAnsi"/>
          <w:noProof/>
          <w:sz w:val="40"/>
          <w:szCs w:val="40"/>
        </w:rPr>
        <w:t xml:space="preserve"> </w:t>
      </w:r>
    </w:p>
    <w:p w14:paraId="35C048BE" w14:textId="28C4E904" w:rsidR="001D16DA" w:rsidRPr="00972B71" w:rsidRDefault="007D4EB8" w:rsidP="001D16DA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1600CB">
        <w:rPr>
          <w:rFonts w:asciiTheme="minorHAnsi" w:hAnsiTheme="minorHAnsi" w:cstheme="minorHAns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17C5BD53" wp14:editId="0730AE8D">
                <wp:simplePos x="0" y="0"/>
                <wp:positionH relativeFrom="column">
                  <wp:posOffset>2402840</wp:posOffset>
                </wp:positionH>
                <wp:positionV relativeFrom="paragraph">
                  <wp:posOffset>114138</wp:posOffset>
                </wp:positionV>
                <wp:extent cx="2486025" cy="9525"/>
                <wp:effectExtent l="0" t="0" r="28575" b="28575"/>
                <wp:wrapNone/>
                <wp:docPr id="98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86025" cy="9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F3B064" id="Line 2" o:spid="_x0000_s1026" style="position:absolute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9.2pt,9pt" to="384.9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"/>
            </w:pict>
          </mc:Fallback>
        </mc:AlternateContent>
      </w:r>
      <w:r w:rsidR="001600CB">
        <w:rPr>
          <w:rFonts w:asciiTheme="minorHAnsi" w:hAnsiTheme="minorHAnsi" w:cstheme="minorHAnsi"/>
          <w:sz w:val="28"/>
          <w:szCs w:val="28"/>
        </w:rPr>
        <w:br/>
      </w:r>
      <w:r w:rsidR="00C17CBB" w:rsidRPr="00972B71">
        <w:rPr>
          <w:rFonts w:asciiTheme="minorHAnsi" w:hAnsiTheme="minorHAnsi" w:cstheme="minorHAnsi"/>
          <w:b/>
          <w:bCs/>
          <w:sz w:val="28"/>
          <w:szCs w:val="28"/>
        </w:rPr>
        <w:t>[</w:t>
      </w:r>
      <w:r w:rsidR="00DE3669">
        <w:rPr>
          <w:rFonts w:asciiTheme="minorHAnsi" w:hAnsiTheme="minorHAnsi" w:cstheme="minorHAnsi"/>
          <w:b/>
          <w:bCs/>
          <w:sz w:val="28"/>
          <w:szCs w:val="28"/>
        </w:rPr>
        <w:t>Chair</w:t>
      </w:r>
      <w:r w:rsidR="00D250C6" w:rsidRPr="00972B71">
        <w:rPr>
          <w:rFonts w:asciiTheme="minorHAnsi" w:hAnsiTheme="minorHAnsi" w:cstheme="minorHAnsi"/>
          <w:b/>
          <w:bCs/>
          <w:sz w:val="28"/>
          <w:szCs w:val="28"/>
        </w:rPr>
        <w:t xml:space="preserve"> N</w:t>
      </w:r>
      <w:r w:rsidR="00FB5F4D" w:rsidRPr="00972B71">
        <w:rPr>
          <w:rFonts w:asciiTheme="minorHAnsi" w:hAnsiTheme="minorHAnsi" w:cstheme="minorHAnsi"/>
          <w:b/>
          <w:bCs/>
          <w:sz w:val="28"/>
          <w:szCs w:val="28"/>
        </w:rPr>
        <w:t>ame</w:t>
      </w:r>
      <w:r w:rsidR="00C17CBB" w:rsidRPr="00972B71">
        <w:rPr>
          <w:rFonts w:asciiTheme="minorHAnsi" w:hAnsiTheme="minorHAnsi" w:cstheme="minorHAnsi"/>
          <w:b/>
          <w:bCs/>
          <w:sz w:val="28"/>
          <w:szCs w:val="28"/>
        </w:rPr>
        <w:t>]</w:t>
      </w:r>
    </w:p>
    <w:p w14:paraId="2C4F33DC" w14:textId="33E39E28" w:rsidR="00B7665F" w:rsidRPr="001600CB" w:rsidRDefault="00C17CBB" w:rsidP="001D16DA">
      <w:pPr>
        <w:jc w:val="center"/>
        <w:rPr>
          <w:rFonts w:asciiTheme="minorHAnsi" w:hAnsiTheme="minorHAnsi" w:cstheme="minorHAnsi"/>
          <w:i/>
          <w:iCs/>
          <w:sz w:val="18"/>
          <w:szCs w:val="18"/>
        </w:rPr>
      </w:pPr>
      <w:r w:rsidRPr="001600CB">
        <w:rPr>
          <w:rFonts w:asciiTheme="minorHAnsi" w:hAnsiTheme="minorHAnsi" w:cstheme="minorHAnsi"/>
          <w:i/>
          <w:iCs/>
          <w:sz w:val="28"/>
          <w:szCs w:val="28"/>
        </w:rPr>
        <w:t>[</w:t>
      </w:r>
      <w:r w:rsidR="00D250C6" w:rsidRPr="001600CB">
        <w:rPr>
          <w:rFonts w:asciiTheme="minorHAnsi" w:hAnsiTheme="minorHAnsi" w:cstheme="minorHAnsi"/>
          <w:i/>
          <w:iCs/>
          <w:sz w:val="28"/>
          <w:szCs w:val="28"/>
        </w:rPr>
        <w:t>Year</w:t>
      </w:r>
      <w:r w:rsidR="00A12A08" w:rsidRPr="001600CB">
        <w:rPr>
          <w:rFonts w:asciiTheme="minorHAnsi" w:hAnsiTheme="minorHAnsi" w:cstheme="minorHAnsi"/>
          <w:i/>
          <w:iCs/>
          <w:sz w:val="28"/>
          <w:szCs w:val="28"/>
        </w:rPr>
        <w:t xml:space="preserve">] </w:t>
      </w:r>
      <w:r w:rsidR="00DE3669">
        <w:rPr>
          <w:rFonts w:asciiTheme="minorHAnsi" w:hAnsiTheme="minorHAnsi" w:cstheme="minorHAnsi"/>
          <w:i/>
          <w:iCs/>
          <w:sz w:val="28"/>
          <w:szCs w:val="28"/>
        </w:rPr>
        <w:t>Chair</w:t>
      </w:r>
    </w:p>
    <w:sectPr w:rsidR="00B7665F" w:rsidRPr="001600CB" w:rsidSect="00B7665F">
      <w:type w:val="continuous"/>
      <w:pgSz w:w="15840" w:h="12240" w:orient="landscape"/>
      <w:pgMar w:top="2074" w:right="2160" w:bottom="1987" w:left="2160" w:header="720" w:footer="720" w:gutter="0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Lacey Zuhoski" w:date="2022-01-11T15:42:00Z" w:initials="LZ">
    <w:p w14:paraId="0801F2FF" w14:textId="0F681AED" w:rsidR="00CE7CEB" w:rsidRPr="002F293E" w:rsidRDefault="001D16DA" w:rsidP="00CE7CEB">
      <w:pPr>
        <w:pStyle w:val="CommentText"/>
        <w:numPr>
          <w:ilvl w:val="0"/>
          <w:numId w:val="1"/>
        </w:numPr>
        <w:rPr>
          <w:rFonts w:ascii="Arial" w:hAnsi="Arial" w:cs="Arial"/>
          <w:sz w:val="96"/>
          <w:szCs w:val="96"/>
        </w:rPr>
      </w:pPr>
      <w:r>
        <w:rPr>
          <w:rStyle w:val="CommentReference"/>
        </w:rPr>
        <w:annotationRef/>
      </w:r>
      <w:r w:rsidR="00D67CCA" w:rsidRPr="002F293E">
        <w:rPr>
          <w:rFonts w:ascii="Arial" w:hAnsi="Arial" w:cs="Arial"/>
          <w:sz w:val="96"/>
          <w:szCs w:val="96"/>
        </w:rPr>
        <w:t xml:space="preserve">Request your TS logo in case you don’t already have it. </w:t>
      </w:r>
    </w:p>
    <w:p w14:paraId="4DD3E139" w14:textId="77777777" w:rsidR="00CE7CEB" w:rsidRPr="002F293E" w:rsidRDefault="00CE7CEB" w:rsidP="00CE7CEB">
      <w:pPr>
        <w:pStyle w:val="CommentText"/>
        <w:numPr>
          <w:ilvl w:val="0"/>
          <w:numId w:val="1"/>
        </w:numPr>
        <w:rPr>
          <w:rFonts w:ascii="Arial" w:hAnsi="Arial" w:cs="Arial"/>
          <w:sz w:val="96"/>
          <w:szCs w:val="96"/>
        </w:rPr>
      </w:pPr>
      <w:r w:rsidRPr="002F293E">
        <w:rPr>
          <w:rFonts w:ascii="Arial" w:hAnsi="Arial" w:cs="Arial"/>
          <w:sz w:val="96"/>
          <w:szCs w:val="96"/>
        </w:rPr>
        <w:t xml:space="preserve"> Right click on the image in this document and select </w:t>
      </w:r>
      <w:r w:rsidRPr="002F293E">
        <w:rPr>
          <w:rFonts w:ascii="Arial" w:hAnsi="Arial" w:cs="Arial"/>
          <w:b/>
          <w:bCs/>
          <w:sz w:val="96"/>
          <w:szCs w:val="96"/>
        </w:rPr>
        <w:t>Change Picture</w:t>
      </w:r>
      <w:r w:rsidRPr="002F293E">
        <w:rPr>
          <w:rFonts w:ascii="Arial" w:hAnsi="Arial" w:cs="Arial"/>
          <w:sz w:val="96"/>
          <w:szCs w:val="96"/>
        </w:rPr>
        <w:t xml:space="preserve">. </w:t>
      </w:r>
    </w:p>
    <w:p w14:paraId="54743793" w14:textId="56F0542B" w:rsidR="00CE7CEB" w:rsidRPr="002F293E" w:rsidRDefault="00CE7CEB" w:rsidP="00CE7CEB">
      <w:pPr>
        <w:pStyle w:val="CommentText"/>
        <w:numPr>
          <w:ilvl w:val="0"/>
          <w:numId w:val="1"/>
        </w:numPr>
        <w:rPr>
          <w:rFonts w:ascii="Arial" w:hAnsi="Arial" w:cs="Arial"/>
          <w:sz w:val="96"/>
          <w:szCs w:val="96"/>
        </w:rPr>
      </w:pPr>
      <w:r w:rsidRPr="002F293E">
        <w:rPr>
          <w:rFonts w:ascii="Arial" w:hAnsi="Arial" w:cs="Arial"/>
          <w:sz w:val="96"/>
          <w:szCs w:val="96"/>
        </w:rPr>
        <w:t xml:space="preserve">Select </w:t>
      </w:r>
      <w:proofErr w:type="gramStart"/>
      <w:r w:rsidRPr="002F293E">
        <w:rPr>
          <w:rFonts w:ascii="Arial" w:hAnsi="Arial" w:cs="Arial"/>
          <w:b/>
          <w:bCs/>
          <w:sz w:val="96"/>
          <w:szCs w:val="96"/>
        </w:rPr>
        <w:t>From</w:t>
      </w:r>
      <w:proofErr w:type="gramEnd"/>
      <w:r w:rsidRPr="002F293E">
        <w:rPr>
          <w:rFonts w:ascii="Arial" w:hAnsi="Arial" w:cs="Arial"/>
          <w:b/>
          <w:bCs/>
          <w:sz w:val="96"/>
          <w:szCs w:val="96"/>
        </w:rPr>
        <w:t xml:space="preserve"> a </w:t>
      </w:r>
      <w:bookmarkStart w:id="1" w:name="_GoBack"/>
      <w:bookmarkEnd w:id="1"/>
      <w:r w:rsidRPr="002F293E">
        <w:rPr>
          <w:rFonts w:ascii="Arial" w:hAnsi="Arial" w:cs="Arial"/>
          <w:b/>
          <w:bCs/>
          <w:sz w:val="96"/>
          <w:szCs w:val="96"/>
        </w:rPr>
        <w:t xml:space="preserve">File </w:t>
      </w:r>
      <w:r w:rsidRPr="002F293E">
        <w:rPr>
          <w:rFonts w:ascii="Arial" w:hAnsi="Arial" w:cs="Arial"/>
          <w:sz w:val="96"/>
          <w:szCs w:val="96"/>
        </w:rPr>
        <w:t>and locate your logo file</w:t>
      </w:r>
      <w:r w:rsidR="00CA26D9" w:rsidRPr="002F293E">
        <w:rPr>
          <w:rFonts w:ascii="Arial" w:hAnsi="Arial" w:cs="Arial"/>
          <w:sz w:val="96"/>
          <w:szCs w:val="96"/>
        </w:rPr>
        <w:t>.</w:t>
      </w:r>
      <w:r w:rsidRPr="002F293E">
        <w:rPr>
          <w:rFonts w:ascii="Arial" w:hAnsi="Arial" w:cs="Arial"/>
          <w:sz w:val="96"/>
          <w:szCs w:val="96"/>
        </w:rPr>
        <w:t xml:space="preserve"> </w:t>
      </w:r>
    </w:p>
    <w:p w14:paraId="0984E383" w14:textId="77777777" w:rsidR="00CE7CEB" w:rsidRPr="002F293E" w:rsidRDefault="00CE7CEB" w:rsidP="00CE7CEB">
      <w:pPr>
        <w:pStyle w:val="CommentText"/>
        <w:numPr>
          <w:ilvl w:val="0"/>
          <w:numId w:val="1"/>
        </w:numPr>
        <w:rPr>
          <w:rFonts w:ascii="Arial" w:hAnsi="Arial" w:cs="Arial"/>
          <w:sz w:val="96"/>
          <w:szCs w:val="96"/>
        </w:rPr>
      </w:pPr>
      <w:r w:rsidRPr="002F293E">
        <w:rPr>
          <w:rFonts w:ascii="Arial" w:hAnsi="Arial" w:cs="Arial"/>
          <w:sz w:val="96"/>
          <w:szCs w:val="96"/>
        </w:rPr>
        <w:t xml:space="preserve"> Select</w:t>
      </w:r>
      <w:r w:rsidRPr="002F293E">
        <w:rPr>
          <w:rFonts w:ascii="Arial" w:hAnsi="Arial" w:cs="Arial"/>
          <w:b/>
          <w:bCs/>
          <w:sz w:val="96"/>
          <w:szCs w:val="96"/>
        </w:rPr>
        <w:t xml:space="preserve"> Insert</w:t>
      </w:r>
      <w:r w:rsidRPr="002F293E">
        <w:rPr>
          <w:rFonts w:ascii="Arial" w:hAnsi="Arial" w:cs="Arial"/>
          <w:sz w:val="96"/>
          <w:szCs w:val="96"/>
        </w:rPr>
        <w:t>.</w:t>
      </w:r>
    </w:p>
    <w:p w14:paraId="4A18DBA6" w14:textId="77777777" w:rsidR="00CE7CEB" w:rsidRPr="002F293E" w:rsidRDefault="00CE7CEB" w:rsidP="00CE7CEB">
      <w:pPr>
        <w:pStyle w:val="CommentText"/>
        <w:rPr>
          <w:rFonts w:ascii="Arial" w:hAnsi="Arial" w:cs="Arial"/>
          <w:sz w:val="96"/>
          <w:szCs w:val="96"/>
        </w:rPr>
      </w:pPr>
    </w:p>
    <w:p w14:paraId="61C53E64" w14:textId="36AF5EF3" w:rsidR="001D16DA" w:rsidRPr="001D16DA" w:rsidRDefault="00CE7CEB" w:rsidP="00CE7CEB">
      <w:pPr>
        <w:pStyle w:val="CommentText"/>
        <w:rPr>
          <w:sz w:val="72"/>
          <w:szCs w:val="72"/>
        </w:rPr>
      </w:pPr>
      <w:r w:rsidRPr="002F293E">
        <w:rPr>
          <w:rFonts w:ascii="Arial" w:hAnsi="Arial" w:cs="Arial"/>
          <w:sz w:val="96"/>
          <w:szCs w:val="96"/>
        </w:rPr>
        <w:t xml:space="preserve">Once done, right click on this box to </w:t>
      </w:r>
      <w:r w:rsidRPr="002F293E">
        <w:rPr>
          <w:rFonts w:ascii="Arial" w:hAnsi="Arial" w:cs="Arial"/>
          <w:b/>
          <w:bCs/>
          <w:sz w:val="96"/>
          <w:szCs w:val="96"/>
        </w:rPr>
        <w:t>Delete Comm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1C53E6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882401" w16cex:dateUtc="2022-01-11T21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1C53E64" w16cid:durableId="2588240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B3D33E" w14:textId="77777777" w:rsidR="00693CE7" w:rsidRDefault="00693CE7" w:rsidP="00FD07B4">
      <w:r>
        <w:separator/>
      </w:r>
    </w:p>
  </w:endnote>
  <w:endnote w:type="continuationSeparator" w:id="0">
    <w:p w14:paraId="383232F0" w14:textId="77777777" w:rsidR="00693CE7" w:rsidRDefault="00693CE7" w:rsidP="00FD07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784D0C" w14:textId="77777777" w:rsidR="00693CE7" w:rsidRDefault="00693CE7" w:rsidP="00FD07B4">
      <w:r>
        <w:separator/>
      </w:r>
    </w:p>
  </w:footnote>
  <w:footnote w:type="continuationSeparator" w:id="0">
    <w:p w14:paraId="6AFF9FBC" w14:textId="77777777" w:rsidR="00693CE7" w:rsidRDefault="00693CE7" w:rsidP="00FD07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D6457C"/>
    <w:multiLevelType w:val="hybridMultilevel"/>
    <w:tmpl w:val="92B82C40"/>
    <w:lvl w:ilvl="0" w:tplc="57B8A872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acey Zuhoski">
    <w15:presenceInfo w15:providerId="None" w15:userId="Lacey Zuhosk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15"/>
  <w:drawingGridVerticalSpacing w:val="115"/>
  <w:displayHorizontalDrawingGridEvery w:val="3"/>
  <w:displayVerticalDrawingGridEvery w:val="3"/>
  <w:doNotUseMarginsForDrawingGridOrigin/>
  <w:drawingGridHorizontalOrigin w:val="1699"/>
  <w:drawingGridVerticalOrigin w:val="1987"/>
  <w:doNotShadeFormData/>
  <w:characterSpacingControl w:val="compressPunctuation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DS2MDUyNjIwM7BU0lEKTi0uzszPAykwrAUA4CUDfCwAAAA="/>
  </w:docVars>
  <w:rsids>
    <w:rsidRoot w:val="001B65C1"/>
    <w:rsid w:val="00005CEF"/>
    <w:rsid w:val="00016579"/>
    <w:rsid w:val="000209DB"/>
    <w:rsid w:val="0003081E"/>
    <w:rsid w:val="00045AB3"/>
    <w:rsid w:val="00045E9E"/>
    <w:rsid w:val="00046E9B"/>
    <w:rsid w:val="00056B24"/>
    <w:rsid w:val="00060D60"/>
    <w:rsid w:val="000826D5"/>
    <w:rsid w:val="00083626"/>
    <w:rsid w:val="00095BEA"/>
    <w:rsid w:val="000A0027"/>
    <w:rsid w:val="000A1DA5"/>
    <w:rsid w:val="000A6351"/>
    <w:rsid w:val="000B1504"/>
    <w:rsid w:val="000D3274"/>
    <w:rsid w:val="000D366E"/>
    <w:rsid w:val="00110D10"/>
    <w:rsid w:val="00110FD2"/>
    <w:rsid w:val="00122BC9"/>
    <w:rsid w:val="00137EF7"/>
    <w:rsid w:val="00152B9A"/>
    <w:rsid w:val="00155AF4"/>
    <w:rsid w:val="001600CB"/>
    <w:rsid w:val="0017073F"/>
    <w:rsid w:val="001758AA"/>
    <w:rsid w:val="00177344"/>
    <w:rsid w:val="00183ABC"/>
    <w:rsid w:val="00184BEA"/>
    <w:rsid w:val="001859FC"/>
    <w:rsid w:val="001B65C1"/>
    <w:rsid w:val="001B69FB"/>
    <w:rsid w:val="001C35C5"/>
    <w:rsid w:val="001D16DA"/>
    <w:rsid w:val="001D3CD3"/>
    <w:rsid w:val="001D6E6E"/>
    <w:rsid w:val="001E6A22"/>
    <w:rsid w:val="001E75BF"/>
    <w:rsid w:val="001E7CBE"/>
    <w:rsid w:val="001F0FA8"/>
    <w:rsid w:val="0020353A"/>
    <w:rsid w:val="00204C88"/>
    <w:rsid w:val="00205CD2"/>
    <w:rsid w:val="00213E3D"/>
    <w:rsid w:val="0021575B"/>
    <w:rsid w:val="0022491D"/>
    <w:rsid w:val="00224C38"/>
    <w:rsid w:val="00230224"/>
    <w:rsid w:val="002310D7"/>
    <w:rsid w:val="00235715"/>
    <w:rsid w:val="002459CB"/>
    <w:rsid w:val="002471CD"/>
    <w:rsid w:val="002478B9"/>
    <w:rsid w:val="0025500C"/>
    <w:rsid w:val="002663F2"/>
    <w:rsid w:val="002672CE"/>
    <w:rsid w:val="00275626"/>
    <w:rsid w:val="002824DC"/>
    <w:rsid w:val="002826C6"/>
    <w:rsid w:val="0028326A"/>
    <w:rsid w:val="002848BB"/>
    <w:rsid w:val="002848F9"/>
    <w:rsid w:val="00285B85"/>
    <w:rsid w:val="002914C6"/>
    <w:rsid w:val="002C4300"/>
    <w:rsid w:val="002E0B49"/>
    <w:rsid w:val="002F293E"/>
    <w:rsid w:val="002F6EE7"/>
    <w:rsid w:val="0030117E"/>
    <w:rsid w:val="00301AC4"/>
    <w:rsid w:val="0031426A"/>
    <w:rsid w:val="0032680E"/>
    <w:rsid w:val="00327485"/>
    <w:rsid w:val="003328E9"/>
    <w:rsid w:val="00333E39"/>
    <w:rsid w:val="00336CCD"/>
    <w:rsid w:val="00356B00"/>
    <w:rsid w:val="00364C5F"/>
    <w:rsid w:val="003726FC"/>
    <w:rsid w:val="00375AC6"/>
    <w:rsid w:val="003813FF"/>
    <w:rsid w:val="003A4BE9"/>
    <w:rsid w:val="003A59DD"/>
    <w:rsid w:val="003A7A87"/>
    <w:rsid w:val="003C6F58"/>
    <w:rsid w:val="003E79F1"/>
    <w:rsid w:val="003F154C"/>
    <w:rsid w:val="003F1D0B"/>
    <w:rsid w:val="00403EBD"/>
    <w:rsid w:val="00421AE2"/>
    <w:rsid w:val="00425A24"/>
    <w:rsid w:val="00425E46"/>
    <w:rsid w:val="004413ED"/>
    <w:rsid w:val="00467552"/>
    <w:rsid w:val="004726C6"/>
    <w:rsid w:val="004779ED"/>
    <w:rsid w:val="00481A07"/>
    <w:rsid w:val="004C299A"/>
    <w:rsid w:val="004E04F8"/>
    <w:rsid w:val="004E0573"/>
    <w:rsid w:val="004E0C8D"/>
    <w:rsid w:val="004F2E55"/>
    <w:rsid w:val="004F574B"/>
    <w:rsid w:val="005119A8"/>
    <w:rsid w:val="00515D15"/>
    <w:rsid w:val="00522FBF"/>
    <w:rsid w:val="00543157"/>
    <w:rsid w:val="0055204E"/>
    <w:rsid w:val="0055238E"/>
    <w:rsid w:val="00553CBC"/>
    <w:rsid w:val="00563033"/>
    <w:rsid w:val="00567226"/>
    <w:rsid w:val="005708A8"/>
    <w:rsid w:val="0057236B"/>
    <w:rsid w:val="005B28DF"/>
    <w:rsid w:val="005B45F5"/>
    <w:rsid w:val="005C0715"/>
    <w:rsid w:val="005D4BDD"/>
    <w:rsid w:val="005E37A6"/>
    <w:rsid w:val="005E65E8"/>
    <w:rsid w:val="005F1088"/>
    <w:rsid w:val="00602DFD"/>
    <w:rsid w:val="00623D9C"/>
    <w:rsid w:val="00625D21"/>
    <w:rsid w:val="00630A2A"/>
    <w:rsid w:val="00645CAE"/>
    <w:rsid w:val="006566A8"/>
    <w:rsid w:val="00657811"/>
    <w:rsid w:val="00657FE8"/>
    <w:rsid w:val="006618E1"/>
    <w:rsid w:val="006738D9"/>
    <w:rsid w:val="00674A5A"/>
    <w:rsid w:val="00674E91"/>
    <w:rsid w:val="006855F5"/>
    <w:rsid w:val="0068626D"/>
    <w:rsid w:val="00693CE7"/>
    <w:rsid w:val="006971C1"/>
    <w:rsid w:val="006A2F10"/>
    <w:rsid w:val="006A453A"/>
    <w:rsid w:val="006A68A7"/>
    <w:rsid w:val="006B2548"/>
    <w:rsid w:val="006B2BAF"/>
    <w:rsid w:val="006B54C1"/>
    <w:rsid w:val="006C07A6"/>
    <w:rsid w:val="006D01FF"/>
    <w:rsid w:val="00705C35"/>
    <w:rsid w:val="00707FC5"/>
    <w:rsid w:val="0071022E"/>
    <w:rsid w:val="00730951"/>
    <w:rsid w:val="00751DC1"/>
    <w:rsid w:val="00765509"/>
    <w:rsid w:val="00785DF9"/>
    <w:rsid w:val="0079184C"/>
    <w:rsid w:val="007B5FFA"/>
    <w:rsid w:val="007D0D74"/>
    <w:rsid w:val="007D3864"/>
    <w:rsid w:val="007D4EB8"/>
    <w:rsid w:val="007F6511"/>
    <w:rsid w:val="00802C44"/>
    <w:rsid w:val="00805F56"/>
    <w:rsid w:val="008172B8"/>
    <w:rsid w:val="0082415E"/>
    <w:rsid w:val="008251BC"/>
    <w:rsid w:val="008674CB"/>
    <w:rsid w:val="0086768B"/>
    <w:rsid w:val="008738BF"/>
    <w:rsid w:val="00883BA9"/>
    <w:rsid w:val="00884DA7"/>
    <w:rsid w:val="00886CBB"/>
    <w:rsid w:val="00892287"/>
    <w:rsid w:val="00897186"/>
    <w:rsid w:val="008A4634"/>
    <w:rsid w:val="008A53AF"/>
    <w:rsid w:val="008A7662"/>
    <w:rsid w:val="008D17D8"/>
    <w:rsid w:val="00914716"/>
    <w:rsid w:val="0091534B"/>
    <w:rsid w:val="00940D7B"/>
    <w:rsid w:val="0094442C"/>
    <w:rsid w:val="0094727E"/>
    <w:rsid w:val="009537C6"/>
    <w:rsid w:val="00957288"/>
    <w:rsid w:val="00963C0E"/>
    <w:rsid w:val="00972B71"/>
    <w:rsid w:val="009803D4"/>
    <w:rsid w:val="009874D0"/>
    <w:rsid w:val="009955AB"/>
    <w:rsid w:val="009A212A"/>
    <w:rsid w:val="009A43FA"/>
    <w:rsid w:val="009E44C2"/>
    <w:rsid w:val="009E7FDA"/>
    <w:rsid w:val="00A030A1"/>
    <w:rsid w:val="00A073DF"/>
    <w:rsid w:val="00A12A08"/>
    <w:rsid w:val="00A17853"/>
    <w:rsid w:val="00A31633"/>
    <w:rsid w:val="00A514D7"/>
    <w:rsid w:val="00A54C13"/>
    <w:rsid w:val="00A65466"/>
    <w:rsid w:val="00A670E1"/>
    <w:rsid w:val="00AB761A"/>
    <w:rsid w:val="00AF707D"/>
    <w:rsid w:val="00B02CA1"/>
    <w:rsid w:val="00B04073"/>
    <w:rsid w:val="00B17A5F"/>
    <w:rsid w:val="00B25874"/>
    <w:rsid w:val="00B31249"/>
    <w:rsid w:val="00B34D66"/>
    <w:rsid w:val="00B46532"/>
    <w:rsid w:val="00B46786"/>
    <w:rsid w:val="00B55DEC"/>
    <w:rsid w:val="00B60E3D"/>
    <w:rsid w:val="00B76543"/>
    <w:rsid w:val="00B7665F"/>
    <w:rsid w:val="00B83274"/>
    <w:rsid w:val="00B968CD"/>
    <w:rsid w:val="00B976EA"/>
    <w:rsid w:val="00BB2EAE"/>
    <w:rsid w:val="00BC5F94"/>
    <w:rsid w:val="00C0210E"/>
    <w:rsid w:val="00C12189"/>
    <w:rsid w:val="00C17CBB"/>
    <w:rsid w:val="00C22A82"/>
    <w:rsid w:val="00C26257"/>
    <w:rsid w:val="00C53899"/>
    <w:rsid w:val="00C61203"/>
    <w:rsid w:val="00C61C5A"/>
    <w:rsid w:val="00C73869"/>
    <w:rsid w:val="00C74D69"/>
    <w:rsid w:val="00C750CC"/>
    <w:rsid w:val="00C75BFA"/>
    <w:rsid w:val="00C80088"/>
    <w:rsid w:val="00C84576"/>
    <w:rsid w:val="00C865B3"/>
    <w:rsid w:val="00C9709D"/>
    <w:rsid w:val="00CA26D9"/>
    <w:rsid w:val="00CA2C2A"/>
    <w:rsid w:val="00CB3E82"/>
    <w:rsid w:val="00CC19FD"/>
    <w:rsid w:val="00CC60F0"/>
    <w:rsid w:val="00CD3A80"/>
    <w:rsid w:val="00CD6E55"/>
    <w:rsid w:val="00CE59FD"/>
    <w:rsid w:val="00CE7CEB"/>
    <w:rsid w:val="00CF0F18"/>
    <w:rsid w:val="00D04AD6"/>
    <w:rsid w:val="00D153F9"/>
    <w:rsid w:val="00D250C6"/>
    <w:rsid w:val="00D269FD"/>
    <w:rsid w:val="00D34A44"/>
    <w:rsid w:val="00D427B0"/>
    <w:rsid w:val="00D530BF"/>
    <w:rsid w:val="00D55A9F"/>
    <w:rsid w:val="00D62D42"/>
    <w:rsid w:val="00D67CCA"/>
    <w:rsid w:val="00D73496"/>
    <w:rsid w:val="00DA1301"/>
    <w:rsid w:val="00DB24CA"/>
    <w:rsid w:val="00DB2634"/>
    <w:rsid w:val="00DC59AF"/>
    <w:rsid w:val="00DD1022"/>
    <w:rsid w:val="00DE0F57"/>
    <w:rsid w:val="00DE3669"/>
    <w:rsid w:val="00E04438"/>
    <w:rsid w:val="00E04DA0"/>
    <w:rsid w:val="00E15A6F"/>
    <w:rsid w:val="00E34F89"/>
    <w:rsid w:val="00E351A1"/>
    <w:rsid w:val="00E411C4"/>
    <w:rsid w:val="00E6322A"/>
    <w:rsid w:val="00E723C3"/>
    <w:rsid w:val="00E75CAF"/>
    <w:rsid w:val="00EC4D43"/>
    <w:rsid w:val="00F02C34"/>
    <w:rsid w:val="00F12721"/>
    <w:rsid w:val="00F17046"/>
    <w:rsid w:val="00F25142"/>
    <w:rsid w:val="00F41BAA"/>
    <w:rsid w:val="00F56663"/>
    <w:rsid w:val="00F8121A"/>
    <w:rsid w:val="00FB5F4D"/>
    <w:rsid w:val="00FC31C7"/>
    <w:rsid w:val="00FD07B4"/>
    <w:rsid w:val="00FD5683"/>
    <w:rsid w:val="00FF2E57"/>
    <w:rsid w:val="00FF2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oNotEmbedSmartTags/>
  <w:decimalSymbol w:val="."/>
  <w:listSeparator w:val=","/>
  <w14:docId w14:val="60309C27"/>
  <w15:docId w15:val="{6634AE48-B536-4C7F-B1F9-C576E2895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10D7"/>
    <w:pPr>
      <w:widowControl w:val="0"/>
      <w:autoSpaceDE w:val="0"/>
      <w:autoSpaceDN w:val="0"/>
    </w:pPr>
  </w:style>
  <w:style w:type="paragraph" w:styleId="Heading1">
    <w:name w:val="heading 1"/>
    <w:basedOn w:val="Normal"/>
    <w:next w:val="Normal"/>
    <w:qFormat/>
    <w:rsid w:val="002310D7"/>
    <w:pPr>
      <w:keepNext/>
      <w:jc w:val="center"/>
      <w:outlineLvl w:val="0"/>
    </w:pPr>
    <w:rPr>
      <w:b/>
      <w:bCs/>
      <w:i/>
      <w:iCs/>
      <w:sz w:val="72"/>
      <w:szCs w:val="72"/>
    </w:rPr>
  </w:style>
  <w:style w:type="paragraph" w:styleId="Heading2">
    <w:name w:val="heading 2"/>
    <w:basedOn w:val="Normal"/>
    <w:next w:val="Normal"/>
    <w:qFormat/>
    <w:rsid w:val="002310D7"/>
    <w:pPr>
      <w:keepNext/>
      <w:jc w:val="center"/>
      <w:outlineLvl w:val="1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83274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1B69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69FB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F8121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F8121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FD07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D07B4"/>
  </w:style>
  <w:style w:type="paragraph" w:styleId="Footer">
    <w:name w:val="footer"/>
    <w:basedOn w:val="Normal"/>
    <w:link w:val="FooterChar"/>
    <w:unhideWhenUsed/>
    <w:rsid w:val="00FD07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D07B4"/>
  </w:style>
  <w:style w:type="character" w:styleId="CommentReference">
    <w:name w:val="annotation reference"/>
    <w:basedOn w:val="DefaultParagraphFont"/>
    <w:semiHidden/>
    <w:unhideWhenUsed/>
    <w:rsid w:val="001D16D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D16DA"/>
  </w:style>
  <w:style w:type="character" w:customStyle="1" w:styleId="CommentTextChar">
    <w:name w:val="Comment Text Char"/>
    <w:basedOn w:val="DefaultParagraphFont"/>
    <w:link w:val="CommentText"/>
    <w:rsid w:val="001D16D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D16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D16DA"/>
    <w:rPr>
      <w:b/>
      <w:bCs/>
    </w:rPr>
  </w:style>
  <w:style w:type="character" w:styleId="Hyperlink">
    <w:name w:val="Hyperlink"/>
    <w:basedOn w:val="DefaultParagraphFont"/>
    <w:semiHidden/>
    <w:unhideWhenUsed/>
    <w:rsid w:val="00CE7CE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40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6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50BBAD46434443B54586ED112D8703" ma:contentTypeVersion="14" ma:contentTypeDescription="Create a new document." ma:contentTypeScope="" ma:versionID="e555da5bd6563b4da5021c857a12f498">
  <xsd:schema xmlns:xsd="http://www.w3.org/2001/XMLSchema" xmlns:xs="http://www.w3.org/2001/XMLSchema" xmlns:p="http://schemas.microsoft.com/office/2006/metadata/properties" xmlns:ns3="54079144-ed79-4b59-83b9-556cf18fb959" xmlns:ns4="ebf2e67b-db2d-4786-a152-e9957a832975" targetNamespace="http://schemas.microsoft.com/office/2006/metadata/properties" ma:root="true" ma:fieldsID="eeb0e42de42e8837e05404c466a5ffc3" ns3:_="" ns4:_="">
    <xsd:import namespace="54079144-ed79-4b59-83b9-556cf18fb959"/>
    <xsd:import namespace="ebf2e67b-db2d-4786-a152-e9957a8329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79144-ed79-4b59-83b9-556cf18fb9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f2e67b-db2d-4786-a152-e9957a83297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075F80-3309-4E95-8075-A2E2863C5A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79144-ed79-4b59-83b9-556cf18fb959"/>
    <ds:schemaRef ds:uri="ebf2e67b-db2d-4786-a152-e9957a8329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310B1B-3058-4EB0-A90B-7A9BDCE4CA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6D9774-A835-4A5A-9AD3-2A68D76A02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0EEC545-9F79-4F0E-90EF-A6FE461E6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ciety of Petroleum Engineers</Company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kah Priebe</dc:creator>
  <cp:lastModifiedBy>Greg Hickey</cp:lastModifiedBy>
  <cp:revision>16</cp:revision>
  <cp:lastPrinted>2016-05-26T14:42:00Z</cp:lastPrinted>
  <dcterms:created xsi:type="dcterms:W3CDTF">2022-01-11T21:51:00Z</dcterms:created>
  <dcterms:modified xsi:type="dcterms:W3CDTF">2022-01-13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50BBAD46434443B54586ED112D8703</vt:lpwstr>
  </property>
</Properties>
</file>